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706"/>
        <w:tblW w:w="10632" w:type="dxa"/>
        <w:tblBorders>
          <w:bottom w:val="doub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800"/>
        <w:gridCol w:w="7556"/>
        <w:gridCol w:w="1276"/>
      </w:tblGrid>
      <w:tr w:rsidR="00C62C77" w:rsidRPr="000F2FE5" w14:paraId="66A16854" w14:textId="77777777" w:rsidTr="00C62C77">
        <w:tc>
          <w:tcPr>
            <w:tcW w:w="1800" w:type="dxa"/>
          </w:tcPr>
          <w:p w14:paraId="02E84AFE" w14:textId="77777777" w:rsidR="00C62C77" w:rsidRPr="000F2FE5" w:rsidRDefault="00C62C77" w:rsidP="00C62C77">
            <w:pPr>
              <w:spacing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592C41CB" wp14:editId="11E4FC70">
                  <wp:extent cx="1057275" cy="1046262"/>
                  <wp:effectExtent l="19050" t="0" r="9525" b="0"/>
                  <wp:docPr id="1" name="Picture 1" descr="POLTE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OLTE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46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56" w:type="dxa"/>
          </w:tcPr>
          <w:p w14:paraId="2491933E" w14:textId="77777777" w:rsidR="00C62C77" w:rsidRPr="00487078" w:rsidRDefault="00C62C77" w:rsidP="00C62C77">
            <w:pPr>
              <w:spacing w:after="0" w:line="240" w:lineRule="auto"/>
              <w:jc w:val="center"/>
              <w:rPr>
                <w:rFonts w:ascii="Californian FB" w:hAnsi="Californian FB"/>
                <w:sz w:val="30"/>
                <w:szCs w:val="30"/>
              </w:rPr>
            </w:pPr>
            <w:r w:rsidRPr="00487078">
              <w:rPr>
                <w:rFonts w:ascii="Californian FB" w:hAnsi="Californian FB"/>
                <w:sz w:val="30"/>
                <w:szCs w:val="30"/>
              </w:rPr>
              <w:t>KEMENTERIAN PENDIDIKAN DAN KEBUDAYAAN</w:t>
            </w:r>
          </w:p>
          <w:p w14:paraId="7FCA885D" w14:textId="77777777" w:rsidR="00C62C77" w:rsidRDefault="00C62C77" w:rsidP="00C62C77">
            <w:pPr>
              <w:spacing w:after="0" w:line="240" w:lineRule="auto"/>
              <w:jc w:val="center"/>
              <w:rPr>
                <w:rFonts w:ascii="Californian FB" w:hAnsi="Californian FB"/>
                <w:b/>
                <w:sz w:val="36"/>
                <w:szCs w:val="36"/>
              </w:rPr>
            </w:pPr>
            <w:r w:rsidRPr="00E03D36">
              <w:rPr>
                <w:rFonts w:ascii="Californian FB" w:hAnsi="Californian FB"/>
                <w:b/>
                <w:sz w:val="36"/>
                <w:szCs w:val="36"/>
              </w:rPr>
              <w:t>POLITEKNIK NEGERI MALANG</w:t>
            </w:r>
          </w:p>
          <w:p w14:paraId="17DE5CA3" w14:textId="77777777" w:rsidR="00C62C77" w:rsidRPr="00E03D36" w:rsidRDefault="00C62C77" w:rsidP="00C62C77">
            <w:pPr>
              <w:spacing w:after="0" w:line="240" w:lineRule="auto"/>
              <w:jc w:val="center"/>
              <w:rPr>
                <w:rFonts w:ascii="Californian FB" w:hAnsi="Californian FB"/>
                <w:b/>
                <w:sz w:val="36"/>
                <w:szCs w:val="36"/>
              </w:rPr>
            </w:pPr>
            <w:r w:rsidRPr="00AA1878">
              <w:rPr>
                <w:rFonts w:ascii="Californian FB" w:hAnsi="Californian FB"/>
                <w:b/>
                <w:szCs w:val="36"/>
              </w:rPr>
              <w:t>JURUSAN TEKNIK ELEKTRO</w:t>
            </w:r>
          </w:p>
          <w:p w14:paraId="48948EA3" w14:textId="77777777" w:rsidR="00C62C77" w:rsidRPr="00AA1878" w:rsidRDefault="00C62C77" w:rsidP="00C62C77">
            <w:pPr>
              <w:spacing w:after="0" w:line="240" w:lineRule="auto"/>
              <w:jc w:val="center"/>
              <w:rPr>
                <w:rFonts w:ascii="Californian FB" w:hAnsi="Californian FB"/>
                <w:b/>
                <w:sz w:val="20"/>
                <w:szCs w:val="28"/>
                <w:lang w:val="id-ID"/>
              </w:rPr>
            </w:pPr>
            <w:r>
              <w:rPr>
                <w:rFonts w:ascii="Californian FB" w:hAnsi="Californian FB"/>
                <w:b/>
                <w:sz w:val="20"/>
                <w:szCs w:val="28"/>
              </w:rPr>
              <w:t>PROGRAM STUDI TEKNIK ELEKTRONIKA</w:t>
            </w:r>
          </w:p>
          <w:p w14:paraId="0630F09D" w14:textId="77777777" w:rsidR="00C62C77" w:rsidRPr="00E03D36" w:rsidRDefault="00C62C77" w:rsidP="00C62C77">
            <w:pPr>
              <w:spacing w:after="0" w:line="240" w:lineRule="auto"/>
              <w:jc w:val="center"/>
              <w:rPr>
                <w:rFonts w:ascii="Californian FB" w:hAnsi="Californian FB"/>
                <w:sz w:val="20"/>
                <w:lang w:val="id-ID"/>
              </w:rPr>
            </w:pPr>
            <w:r w:rsidRPr="00E03D36">
              <w:rPr>
                <w:rFonts w:ascii="Californian FB" w:hAnsi="Californian FB"/>
                <w:sz w:val="20"/>
              </w:rPr>
              <w:t>Jl. Soekarno Hatta No.9 Malang 65141 Telp (0341) 404424</w:t>
            </w:r>
            <w:r w:rsidRPr="00E03D36">
              <w:rPr>
                <w:rFonts w:ascii="Californian FB" w:hAnsi="Californian FB"/>
                <w:sz w:val="20"/>
                <w:lang w:val="id-ID"/>
              </w:rPr>
              <w:t xml:space="preserve"> </w:t>
            </w:r>
            <w:r w:rsidRPr="00E03D36">
              <w:rPr>
                <w:rFonts w:ascii="Californian FB" w:hAnsi="Californian FB"/>
                <w:sz w:val="20"/>
              </w:rPr>
              <w:t xml:space="preserve">- </w:t>
            </w:r>
            <w:r>
              <w:rPr>
                <w:rFonts w:ascii="Californian FB" w:hAnsi="Californian FB"/>
                <w:sz w:val="20"/>
                <w:lang w:val="id-ID"/>
              </w:rPr>
              <w:t>Ext. 1063</w:t>
            </w:r>
            <w:r>
              <w:rPr>
                <w:rFonts w:ascii="Californian FB" w:hAnsi="Californian FB"/>
                <w:sz w:val="20"/>
              </w:rPr>
              <w:t xml:space="preserve">   </w:t>
            </w:r>
            <w:r w:rsidRPr="00E03D36">
              <w:rPr>
                <w:rFonts w:ascii="Californian FB" w:hAnsi="Californian FB"/>
                <w:sz w:val="20"/>
              </w:rPr>
              <w:t xml:space="preserve">Fax (0341) 404420 </w:t>
            </w:r>
            <w:r w:rsidRPr="00E03D36">
              <w:rPr>
                <w:rFonts w:ascii="Californian FB" w:hAnsi="Californian FB"/>
                <w:sz w:val="20"/>
                <w:lang w:val="id-ID"/>
              </w:rPr>
              <w:t xml:space="preserve">  </w:t>
            </w:r>
            <w:hyperlink r:id="rId8" w:history="1">
              <w:r w:rsidRPr="00C319BA">
                <w:rPr>
                  <w:rStyle w:val="Hyperlink"/>
                  <w:rFonts w:ascii="Californian FB" w:hAnsi="Californian FB"/>
                  <w:sz w:val="20"/>
                </w:rPr>
                <w:t>http://www.</w:t>
              </w:r>
              <w:r w:rsidRPr="00C319BA">
                <w:rPr>
                  <w:rStyle w:val="Hyperlink"/>
                  <w:rFonts w:ascii="Californian FB" w:hAnsi="Californian FB"/>
                  <w:sz w:val="20"/>
                  <w:lang w:val="id-ID"/>
                </w:rPr>
                <w:t>polinema</w:t>
              </w:r>
              <w:r w:rsidRPr="00C319BA">
                <w:rPr>
                  <w:rStyle w:val="Hyperlink"/>
                  <w:rFonts w:ascii="Californian FB" w:hAnsi="Californian FB"/>
                  <w:sz w:val="20"/>
                </w:rPr>
                <w:t>.ac.id</w:t>
              </w:r>
            </w:hyperlink>
          </w:p>
        </w:tc>
        <w:tc>
          <w:tcPr>
            <w:tcW w:w="1276" w:type="dxa"/>
          </w:tcPr>
          <w:p w14:paraId="1E8B7202" w14:textId="7403C35A" w:rsidR="00C62C77" w:rsidRPr="000F2FE5" w:rsidRDefault="00C62C77" w:rsidP="00C62C77">
            <w:pPr>
              <w:spacing w:before="180" w:line="240" w:lineRule="auto"/>
              <w:rPr>
                <w:spacing w:val="50"/>
              </w:rPr>
            </w:pPr>
          </w:p>
        </w:tc>
      </w:tr>
    </w:tbl>
    <w:p w14:paraId="6FDDE389" w14:textId="77777777" w:rsidR="00C62C77" w:rsidRDefault="00C62C77" w:rsidP="006A6355">
      <w:pPr>
        <w:spacing w:after="0"/>
        <w:rPr>
          <w:rFonts w:ascii="Times New Roman" w:hAnsi="Times New Roman" w:cs="Times New Roman"/>
          <w:sz w:val="20"/>
          <w:szCs w:val="20"/>
          <w:lang w:val="id-ID"/>
        </w:rPr>
      </w:pPr>
    </w:p>
    <w:p w14:paraId="0B7471EF" w14:textId="46E3C6F3" w:rsidR="006A6355" w:rsidRPr="00326FAF" w:rsidRDefault="00D161C5" w:rsidP="006A6355">
      <w:pPr>
        <w:spacing w:after="0"/>
        <w:rPr>
          <w:rFonts w:ascii="Times New Roman" w:hAnsi="Times New Roman" w:cs="Times New Roman"/>
          <w:sz w:val="20"/>
          <w:szCs w:val="20"/>
          <w:lang w:val="id-ID"/>
        </w:rPr>
      </w:pPr>
      <w:r>
        <w:rPr>
          <w:rFonts w:ascii="Times New Roman" w:hAnsi="Times New Roman" w:cs="Times New Roman"/>
          <w:noProof/>
          <w:sz w:val="20"/>
          <w:szCs w:val="20"/>
          <w:lang w:val="id-ID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E4BCDA1" wp14:editId="1047518E">
                <wp:simplePos x="0" y="0"/>
                <wp:positionH relativeFrom="column">
                  <wp:posOffset>5732130</wp:posOffset>
                </wp:positionH>
                <wp:positionV relativeFrom="paragraph">
                  <wp:posOffset>153641</wp:posOffset>
                </wp:positionV>
                <wp:extent cx="577850" cy="328295"/>
                <wp:effectExtent l="13970" t="8890" r="8255" b="5715"/>
                <wp:wrapNone/>
                <wp:docPr id="11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850" cy="32829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1ECE33" w14:textId="77777777" w:rsidR="00DA1ED6" w:rsidRPr="00C424A6" w:rsidRDefault="00DA1ED6" w:rsidP="006A6355">
                            <w:pPr>
                              <w:pStyle w:val="NormalWeb"/>
                              <w:spacing w:before="0" w:beforeAutospacing="0" w:after="200" w:afterAutospacing="0" w:line="276" w:lineRule="auto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C424A6">
                              <w:rPr>
                                <w:rFonts w:asciiTheme="minorHAnsi" w:eastAsia="SimSun" w:hAnsiTheme="minorHAnsi" w:cstheme="minorHAnsi"/>
                                <w:b/>
                                <w:bCs/>
                                <w:color w:val="FFFFFF"/>
                                <w:sz w:val="32"/>
                                <w:szCs w:val="32"/>
                              </w:rPr>
                              <w:t>F-</w:t>
                            </w:r>
                            <w:r>
                              <w:rPr>
                                <w:rFonts w:asciiTheme="minorHAnsi" w:eastAsia="SimSun" w:hAnsiTheme="minorHAnsi" w:cstheme="minorHAnsi"/>
                                <w:bCs/>
                                <w:color w:val="FFFFFF"/>
                                <w:sz w:val="32"/>
                                <w:szCs w:val="32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4BCDA1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451.35pt;margin-top:12.1pt;width:45.5pt;height:25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" fillcolor="black" strokeweight=".5pt">
                <v:textbox>
                  <w:txbxContent>
                    <w:p w14:paraId="571ECE33" w14:textId="77777777" w:rsidR="00DA1ED6" w:rsidRPr="00C424A6" w:rsidRDefault="00DA1ED6" w:rsidP="006A6355">
                      <w:pPr>
                        <w:pStyle w:val="NormalWeb"/>
                        <w:spacing w:before="0" w:beforeAutospacing="0" w:after="200" w:afterAutospacing="0" w:line="276" w:lineRule="auto"/>
                        <w:rPr>
                          <w:rFonts w:asciiTheme="minorHAnsi" w:hAnsiTheme="minorHAnsi" w:cstheme="minorHAnsi"/>
                        </w:rPr>
                      </w:pPr>
                      <w:r w:rsidRPr="00C424A6">
                        <w:rPr>
                          <w:rFonts w:asciiTheme="minorHAnsi" w:eastAsia="SimSun" w:hAnsiTheme="minorHAnsi" w:cstheme="minorHAnsi"/>
                          <w:b/>
                          <w:bCs/>
                          <w:color w:val="FFFFFF"/>
                          <w:sz w:val="32"/>
                          <w:szCs w:val="32"/>
                        </w:rPr>
                        <w:t>F-</w:t>
                      </w:r>
                      <w:r>
                        <w:rPr>
                          <w:rFonts w:asciiTheme="minorHAnsi" w:eastAsia="SimSun" w:hAnsiTheme="minorHAnsi" w:cstheme="minorHAnsi"/>
                          <w:bCs/>
                          <w:color w:val="FFFFFF"/>
                          <w:sz w:val="32"/>
                          <w:szCs w:val="32"/>
                        </w:rPr>
                        <w:t>11</w:t>
                      </w:r>
                    </w:p>
                  </w:txbxContent>
                </v:textbox>
              </v:shape>
            </w:pict>
          </mc:Fallback>
        </mc:AlternateContent>
      </w:r>
      <w:r w:rsidR="00D82CC0">
        <w:rPr>
          <w:rFonts w:ascii="Times New Roman" w:hAnsi="Times New Roman" w:cs="Times New Roman"/>
          <w:noProof/>
          <w:lang w:val="id-ID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D1CA83A" wp14:editId="3FC98A8D">
                <wp:simplePos x="0" y="0"/>
                <wp:positionH relativeFrom="column">
                  <wp:posOffset>1369060</wp:posOffset>
                </wp:positionH>
                <wp:positionV relativeFrom="paragraph">
                  <wp:posOffset>68580</wp:posOffset>
                </wp:positionV>
                <wp:extent cx="2988945" cy="489585"/>
                <wp:effectExtent l="6985" t="8890" r="13970" b="6350"/>
                <wp:wrapNone/>
                <wp:docPr id="12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8945" cy="48958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lumMod val="100000"/>
                            <a:lumOff val="0"/>
                          </a:schemeClr>
                        </a:solidFill>
                        <a:ln w="635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4F203D" w14:textId="77777777" w:rsidR="00DA1ED6" w:rsidRPr="00C62C77" w:rsidRDefault="00DA1ED6" w:rsidP="006A6355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C62C77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  <w:u w:val="single"/>
                              </w:rPr>
                              <w:t xml:space="preserve">FORM REVISI </w:t>
                            </w:r>
                          </w:p>
                          <w:p w14:paraId="119495D6" w14:textId="5941800D" w:rsidR="00DA1ED6" w:rsidRPr="00DF0C95" w:rsidRDefault="00DA1ED6" w:rsidP="006A6355">
                            <w:pPr>
                              <w:spacing w:after="0" w:line="240" w:lineRule="auto"/>
                              <w:ind w:left="720" w:firstLine="72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No. </w:t>
                            </w:r>
                            <w:proofErr w:type="spellStart"/>
                            <w:r w:rsidR="00642165">
                              <w:rPr>
                                <w:sz w:val="24"/>
                                <w:szCs w:val="24"/>
                              </w:rPr>
                              <w:t>Skrips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: ……………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1CA83A" id="Text Box 31" o:spid="_x0000_s1027" type="#_x0000_t202" style="position:absolute;margin-left:107.8pt;margin-top:5.4pt;width:235.35pt;height:38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" fillcolor="white [3201]" strokecolor="white [3212]" strokeweight=".5pt">
                <v:textbox>
                  <w:txbxContent>
                    <w:p w14:paraId="574F203D" w14:textId="77777777" w:rsidR="00DA1ED6" w:rsidRPr="00C62C77" w:rsidRDefault="00DA1ED6" w:rsidP="006A6355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  <w:u w:val="single"/>
                        </w:rPr>
                      </w:pPr>
                      <w:r w:rsidRPr="00C62C77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  <w:u w:val="single"/>
                        </w:rPr>
                        <w:t xml:space="preserve">FORM REVISI </w:t>
                      </w:r>
                    </w:p>
                    <w:p w14:paraId="119495D6" w14:textId="5941800D" w:rsidR="00DA1ED6" w:rsidRPr="00DF0C95" w:rsidRDefault="00DA1ED6" w:rsidP="006A6355">
                      <w:pPr>
                        <w:spacing w:after="0" w:line="240" w:lineRule="auto"/>
                        <w:ind w:left="720" w:firstLine="72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No. </w:t>
                      </w:r>
                      <w:proofErr w:type="spellStart"/>
                      <w:r w:rsidR="00642165">
                        <w:rPr>
                          <w:sz w:val="24"/>
                          <w:szCs w:val="24"/>
                        </w:rPr>
                        <w:t>Skrips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: ………………</w:t>
                      </w:r>
                    </w:p>
                  </w:txbxContent>
                </v:textbox>
              </v:shape>
            </w:pict>
          </mc:Fallback>
        </mc:AlternateContent>
      </w:r>
    </w:p>
    <w:p w14:paraId="0D43A77B" w14:textId="70726812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p w14:paraId="777CE25C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p w14:paraId="10B6F633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p w14:paraId="68318DD1" w14:textId="24AAAD56" w:rsidR="000A14B7" w:rsidRDefault="006A6355" w:rsidP="000A14B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326FAF">
        <w:rPr>
          <w:rFonts w:ascii="Times New Roman" w:hAnsi="Times New Roman" w:cs="Times New Roman"/>
          <w:lang w:val="id-ID"/>
        </w:rPr>
        <w:tab/>
      </w:r>
      <w:r w:rsidR="000A14B7">
        <w:rPr>
          <w:rFonts w:ascii="Times New Roman" w:hAnsi="Times New Roman" w:cs="Times New Roman"/>
          <w:sz w:val="24"/>
          <w:szCs w:val="24"/>
          <w:lang w:val="id-ID"/>
        </w:rPr>
        <w:t xml:space="preserve">Nama Mahasiswa  </w:t>
      </w:r>
      <w:r w:rsidR="000A14B7">
        <w:rPr>
          <w:rFonts w:ascii="Times New Roman" w:hAnsi="Times New Roman" w:cs="Times New Roman"/>
          <w:sz w:val="24"/>
          <w:szCs w:val="24"/>
        </w:rPr>
        <w:tab/>
      </w:r>
      <w:r w:rsidR="000A14B7">
        <w:rPr>
          <w:rFonts w:ascii="Times New Roman" w:hAnsi="Times New Roman" w:cs="Times New Roman"/>
          <w:sz w:val="24"/>
          <w:szCs w:val="24"/>
          <w:lang w:val="id-ID"/>
        </w:rPr>
        <w:t xml:space="preserve">: </w:t>
      </w:r>
    </w:p>
    <w:p w14:paraId="501A6EF4" w14:textId="42C88599" w:rsidR="000A14B7" w:rsidRDefault="000A14B7" w:rsidP="000A14B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  <w:t>Nim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: </w:t>
      </w:r>
    </w:p>
    <w:p w14:paraId="211F734A" w14:textId="77777777" w:rsidR="000A14B7" w:rsidRDefault="000A14B7" w:rsidP="000A14B7">
      <w:pPr>
        <w:spacing w:after="0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Judul </w:t>
      </w:r>
      <w:proofErr w:type="spellStart"/>
      <w:r>
        <w:rPr>
          <w:rFonts w:ascii="Times New Roman" w:hAnsi="Times New Roman" w:cs="Times New Roman"/>
          <w:sz w:val="24"/>
          <w:szCs w:val="24"/>
        </w:rPr>
        <w:t>Skripsi</w:t>
      </w:r>
      <w:proofErr w:type="spellEnd"/>
      <w:r>
        <w:rPr>
          <w:rFonts w:ascii="Times New Roman" w:hAnsi="Times New Roman" w:cs="Times New Roman"/>
          <w:sz w:val="24"/>
          <w:szCs w:val="24"/>
          <w:lang w:val="id-ID"/>
        </w:rPr>
        <w:tab/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id-ID"/>
        </w:rPr>
        <w:t>:</w:t>
      </w:r>
    </w:p>
    <w:p w14:paraId="3312A567" w14:textId="77777777" w:rsidR="005874B7" w:rsidRDefault="000A14B7" w:rsidP="005874B7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ab/>
      </w:r>
    </w:p>
    <w:p w14:paraId="1EAAD308" w14:textId="77777777" w:rsidR="005874B7" w:rsidRDefault="005874B7" w:rsidP="005874B7">
      <w:pPr>
        <w:spacing w:after="0"/>
        <w:ind w:left="720"/>
        <w:rPr>
          <w:rFonts w:ascii="Times New Roman" w:hAnsi="Times New Roman" w:cs="Times New Roman"/>
          <w:sz w:val="24"/>
          <w:szCs w:val="24"/>
          <w:lang w:val="id-ID"/>
        </w:rPr>
      </w:pPr>
    </w:p>
    <w:p w14:paraId="6309A630" w14:textId="6D6033A9" w:rsidR="006A6355" w:rsidRPr="00326FAF" w:rsidRDefault="006A6355" w:rsidP="005874B7">
      <w:pPr>
        <w:spacing w:after="0"/>
        <w:ind w:left="720"/>
        <w:rPr>
          <w:rFonts w:ascii="Times New Roman" w:hAnsi="Times New Roman" w:cs="Times New Roman"/>
          <w:lang w:val="id-ID"/>
        </w:rPr>
      </w:pPr>
      <w:r w:rsidRPr="00326FAF">
        <w:rPr>
          <w:rFonts w:ascii="Times New Roman" w:hAnsi="Times New Roman" w:cs="Times New Roman"/>
          <w:lang w:val="id-ID"/>
        </w:rPr>
        <w:tab/>
      </w: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461"/>
        <w:gridCol w:w="4253"/>
        <w:gridCol w:w="3508"/>
      </w:tblGrid>
      <w:tr w:rsidR="006A6355" w:rsidRPr="00326FAF" w14:paraId="2FA6AAFA" w14:textId="77777777" w:rsidTr="00DA1ED6">
        <w:trPr>
          <w:trHeight w:val="169"/>
        </w:trPr>
        <w:tc>
          <w:tcPr>
            <w:tcW w:w="461" w:type="dxa"/>
          </w:tcPr>
          <w:p w14:paraId="0439668B" w14:textId="77777777" w:rsidR="006A6355" w:rsidRPr="00326FAF" w:rsidRDefault="006A6355" w:rsidP="00DA1ED6">
            <w:pPr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326FAF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No</w:t>
            </w:r>
          </w:p>
        </w:tc>
        <w:tc>
          <w:tcPr>
            <w:tcW w:w="4253" w:type="dxa"/>
          </w:tcPr>
          <w:p w14:paraId="291F9393" w14:textId="77777777" w:rsidR="006A6355" w:rsidRPr="00326FAF" w:rsidRDefault="006A6355" w:rsidP="00DA1ED6">
            <w:pPr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326FAF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                               REVISI</w:t>
            </w:r>
          </w:p>
        </w:tc>
        <w:tc>
          <w:tcPr>
            <w:tcW w:w="3508" w:type="dxa"/>
          </w:tcPr>
          <w:p w14:paraId="3B6D4745" w14:textId="77777777" w:rsidR="006A6355" w:rsidRPr="00326FAF" w:rsidRDefault="006A6355" w:rsidP="00DA1ED6">
            <w:pPr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326FAF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 xml:space="preserve">       *) TANDA TANGAN</w:t>
            </w:r>
          </w:p>
          <w:p w14:paraId="6A53E5E0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  <w:r w:rsidRPr="00326FAF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PENGUJI SEBELUM REVISI</w:t>
            </w:r>
            <w:r w:rsidRPr="00326FAF">
              <w:rPr>
                <w:rFonts w:ascii="Times New Roman" w:hAnsi="Times New Roman" w:cs="Times New Roman"/>
                <w:lang w:val="id-ID"/>
              </w:rPr>
              <w:t xml:space="preserve"> </w:t>
            </w:r>
          </w:p>
        </w:tc>
      </w:tr>
      <w:tr w:rsidR="006A6355" w:rsidRPr="00326FAF" w14:paraId="3066747E" w14:textId="77777777" w:rsidTr="00C62C77">
        <w:trPr>
          <w:trHeight w:val="755"/>
        </w:trPr>
        <w:tc>
          <w:tcPr>
            <w:tcW w:w="461" w:type="dxa"/>
          </w:tcPr>
          <w:p w14:paraId="27FA022D" w14:textId="77777777" w:rsidR="006A6355" w:rsidRPr="00326FAF" w:rsidRDefault="006A6355" w:rsidP="00DA1ED6">
            <w:pPr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326FAF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1</w:t>
            </w:r>
          </w:p>
        </w:tc>
        <w:tc>
          <w:tcPr>
            <w:tcW w:w="4253" w:type="dxa"/>
          </w:tcPr>
          <w:p w14:paraId="3D324B85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</w:p>
          <w:p w14:paraId="4D87F89E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3508" w:type="dxa"/>
          </w:tcPr>
          <w:p w14:paraId="7459B44A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6A6355" w:rsidRPr="00326FAF" w14:paraId="510DE7F9" w14:textId="77777777" w:rsidTr="00C62C77">
        <w:trPr>
          <w:trHeight w:val="800"/>
        </w:trPr>
        <w:tc>
          <w:tcPr>
            <w:tcW w:w="461" w:type="dxa"/>
          </w:tcPr>
          <w:p w14:paraId="658FD81E" w14:textId="77777777" w:rsidR="006A6355" w:rsidRPr="00326FAF" w:rsidRDefault="006A6355" w:rsidP="00DA1ED6">
            <w:pPr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326FAF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2</w:t>
            </w:r>
          </w:p>
        </w:tc>
        <w:tc>
          <w:tcPr>
            <w:tcW w:w="4253" w:type="dxa"/>
          </w:tcPr>
          <w:p w14:paraId="5A62E8A3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</w:p>
          <w:p w14:paraId="1F83AB14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3508" w:type="dxa"/>
          </w:tcPr>
          <w:p w14:paraId="1946ED65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6A6355" w:rsidRPr="00326FAF" w14:paraId="76C6DCCB" w14:textId="77777777" w:rsidTr="00C62C77">
        <w:trPr>
          <w:trHeight w:val="800"/>
        </w:trPr>
        <w:tc>
          <w:tcPr>
            <w:tcW w:w="461" w:type="dxa"/>
          </w:tcPr>
          <w:p w14:paraId="1D8922B6" w14:textId="77777777" w:rsidR="006A6355" w:rsidRPr="00326FAF" w:rsidRDefault="006A6355" w:rsidP="00DA1ED6">
            <w:pPr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326FAF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3</w:t>
            </w:r>
          </w:p>
          <w:p w14:paraId="31055F22" w14:textId="77777777" w:rsidR="006A6355" w:rsidRPr="00326FAF" w:rsidRDefault="006A6355" w:rsidP="00DA1ED6">
            <w:pPr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4253" w:type="dxa"/>
          </w:tcPr>
          <w:p w14:paraId="361F6BFA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3508" w:type="dxa"/>
          </w:tcPr>
          <w:p w14:paraId="6E7E1A61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6A6355" w:rsidRPr="00326FAF" w14:paraId="7134D2D2" w14:textId="77777777" w:rsidTr="00C62C77">
        <w:trPr>
          <w:trHeight w:val="710"/>
        </w:trPr>
        <w:tc>
          <w:tcPr>
            <w:tcW w:w="461" w:type="dxa"/>
          </w:tcPr>
          <w:p w14:paraId="461144C4" w14:textId="77777777" w:rsidR="006A6355" w:rsidRPr="00326FAF" w:rsidRDefault="006A6355" w:rsidP="00DA1ED6">
            <w:pPr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326FAF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4</w:t>
            </w:r>
          </w:p>
          <w:p w14:paraId="1F87F822" w14:textId="77777777" w:rsidR="006A6355" w:rsidRPr="00326FAF" w:rsidRDefault="006A6355" w:rsidP="00DA1ED6">
            <w:pPr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4253" w:type="dxa"/>
          </w:tcPr>
          <w:p w14:paraId="3E46FD87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3508" w:type="dxa"/>
          </w:tcPr>
          <w:p w14:paraId="44790154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6A6355" w:rsidRPr="00326FAF" w14:paraId="495C4AA0" w14:textId="77777777" w:rsidTr="00C62C77">
        <w:trPr>
          <w:trHeight w:val="800"/>
        </w:trPr>
        <w:tc>
          <w:tcPr>
            <w:tcW w:w="461" w:type="dxa"/>
          </w:tcPr>
          <w:p w14:paraId="1288C44B" w14:textId="77777777" w:rsidR="006A6355" w:rsidRPr="00326FAF" w:rsidRDefault="006A6355" w:rsidP="00DA1ED6">
            <w:pPr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  <w:r w:rsidRPr="00326FAF">
              <w:rPr>
                <w:rFonts w:ascii="Times New Roman" w:hAnsi="Times New Roman" w:cs="Times New Roman"/>
                <w:sz w:val="20"/>
                <w:szCs w:val="20"/>
                <w:lang w:val="id-ID"/>
              </w:rPr>
              <w:t>5</w:t>
            </w:r>
          </w:p>
          <w:p w14:paraId="23DF2A6B" w14:textId="77777777" w:rsidR="006A6355" w:rsidRPr="00326FAF" w:rsidRDefault="006A6355" w:rsidP="00DA1ED6">
            <w:pPr>
              <w:rPr>
                <w:rFonts w:ascii="Times New Roman" w:hAnsi="Times New Roman" w:cs="Times New Roman"/>
                <w:sz w:val="20"/>
                <w:szCs w:val="20"/>
                <w:lang w:val="id-ID"/>
              </w:rPr>
            </w:pPr>
          </w:p>
        </w:tc>
        <w:tc>
          <w:tcPr>
            <w:tcW w:w="4253" w:type="dxa"/>
          </w:tcPr>
          <w:p w14:paraId="436B150D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</w:p>
        </w:tc>
        <w:tc>
          <w:tcPr>
            <w:tcW w:w="3508" w:type="dxa"/>
          </w:tcPr>
          <w:p w14:paraId="7E1366D1" w14:textId="77777777" w:rsidR="006A6355" w:rsidRPr="00326FAF" w:rsidRDefault="006A6355" w:rsidP="00DA1ED6">
            <w:pPr>
              <w:rPr>
                <w:rFonts w:ascii="Times New Roman" w:hAnsi="Times New Roman" w:cs="Times New Roman"/>
                <w:lang w:val="id-ID"/>
              </w:rPr>
            </w:pPr>
          </w:p>
        </w:tc>
      </w:tr>
    </w:tbl>
    <w:p w14:paraId="74A7A8C6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p w14:paraId="5F02AD29" w14:textId="77777777" w:rsidR="006A6355" w:rsidRPr="00E84118" w:rsidRDefault="00E84118" w:rsidP="006A6355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id-ID"/>
        </w:rPr>
        <w:tab/>
        <w:t>Malang, ……….……….., 20</w:t>
      </w:r>
      <w:r>
        <w:rPr>
          <w:rFonts w:ascii="Times New Roman" w:hAnsi="Times New Roman" w:cs="Times New Roman"/>
        </w:rPr>
        <w:t>20</w:t>
      </w:r>
    </w:p>
    <w:p w14:paraId="04B9FA34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  <w:r w:rsidRPr="00326FAF">
        <w:rPr>
          <w:rFonts w:ascii="Times New Roman" w:hAnsi="Times New Roman" w:cs="Times New Roman"/>
          <w:lang w:val="id-ID"/>
        </w:rPr>
        <w:tab/>
        <w:t xml:space="preserve">Menyatakan telah direvisi </w:t>
      </w:r>
    </w:p>
    <w:p w14:paraId="6DC05D7A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  <w:r w:rsidRPr="00326FAF">
        <w:rPr>
          <w:rFonts w:ascii="Times New Roman" w:hAnsi="Times New Roman" w:cs="Times New Roman"/>
          <w:lang w:val="id-ID"/>
        </w:rPr>
        <w:tab/>
        <w:t>Penguji 1 / 2</w:t>
      </w:r>
    </w:p>
    <w:p w14:paraId="07CF0131" w14:textId="77777777" w:rsidR="006A6355" w:rsidRDefault="006A6355" w:rsidP="006A6355">
      <w:pPr>
        <w:spacing w:after="0"/>
        <w:rPr>
          <w:rFonts w:ascii="Times New Roman" w:hAnsi="Times New Roman" w:cs="Times New Roman"/>
        </w:rPr>
      </w:pPr>
    </w:p>
    <w:p w14:paraId="2B6D6F9F" w14:textId="77777777" w:rsidR="00F77CF4" w:rsidRPr="00F77CF4" w:rsidRDefault="00F77CF4" w:rsidP="006A6355">
      <w:pPr>
        <w:spacing w:after="0"/>
        <w:rPr>
          <w:rFonts w:ascii="Times New Roman" w:hAnsi="Times New Roman" w:cs="Times New Roman"/>
        </w:rPr>
      </w:pPr>
    </w:p>
    <w:p w14:paraId="205FF0CB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p w14:paraId="1BA560E8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  <w:r w:rsidRPr="00326FAF">
        <w:rPr>
          <w:rFonts w:ascii="Times New Roman" w:hAnsi="Times New Roman" w:cs="Times New Roman"/>
          <w:lang w:val="id-ID"/>
        </w:rPr>
        <w:tab/>
        <w:t>Nama : ………………………………..</w:t>
      </w:r>
    </w:p>
    <w:p w14:paraId="328370DC" w14:textId="77777777" w:rsidR="006A6355" w:rsidRPr="00326FAF" w:rsidRDefault="00F77CF4" w:rsidP="006A6355">
      <w:pPr>
        <w:spacing w:after="0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ab/>
        <w:t>N</w:t>
      </w:r>
      <w:r>
        <w:rPr>
          <w:rFonts w:ascii="Times New Roman" w:hAnsi="Times New Roman" w:cs="Times New Roman"/>
        </w:rPr>
        <w:t>IP</w:t>
      </w:r>
      <w:r w:rsidR="006A6355" w:rsidRPr="00326FAF">
        <w:rPr>
          <w:rFonts w:ascii="Times New Roman" w:hAnsi="Times New Roman" w:cs="Times New Roman"/>
          <w:lang w:val="id-ID"/>
        </w:rPr>
        <w:t>.</w:t>
      </w:r>
    </w:p>
    <w:p w14:paraId="778D73D2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  <w:r w:rsidRPr="00326FAF">
        <w:rPr>
          <w:rFonts w:ascii="Times New Roman" w:hAnsi="Times New Roman" w:cs="Times New Roman"/>
          <w:lang w:val="id-ID"/>
        </w:rPr>
        <w:tab/>
      </w:r>
    </w:p>
    <w:tbl>
      <w:tblPr>
        <w:tblStyle w:val="TableGrid"/>
        <w:tblW w:w="0" w:type="auto"/>
        <w:tblInd w:w="817" w:type="dxa"/>
        <w:tblLook w:val="04A0" w:firstRow="1" w:lastRow="0" w:firstColumn="1" w:lastColumn="0" w:noHBand="0" w:noVBand="1"/>
      </w:tblPr>
      <w:tblGrid>
        <w:gridCol w:w="8222"/>
      </w:tblGrid>
      <w:tr w:rsidR="00D66064" w:rsidRPr="00326FAF" w14:paraId="17E612C6" w14:textId="77777777" w:rsidTr="00CD0D36">
        <w:tc>
          <w:tcPr>
            <w:tcW w:w="8222" w:type="dxa"/>
          </w:tcPr>
          <w:p w14:paraId="1D04B6A1" w14:textId="77777777" w:rsidR="00D66064" w:rsidRDefault="00D66064" w:rsidP="00CD0D36">
            <w:pPr>
              <w:rPr>
                <w:rFonts w:ascii="Times New Roman" w:hAnsi="Times New Roman" w:cs="Times New Roman"/>
                <w:lang w:val="id-ID"/>
              </w:rPr>
            </w:pPr>
            <w:r w:rsidRPr="00326FAF">
              <w:rPr>
                <w:rFonts w:ascii="Times New Roman" w:hAnsi="Times New Roman" w:cs="Times New Roman"/>
                <w:lang w:val="id-ID"/>
              </w:rPr>
              <w:t xml:space="preserve">Catatan : </w:t>
            </w:r>
          </w:p>
          <w:p w14:paraId="58DEF3E9" w14:textId="77777777" w:rsidR="00D66064" w:rsidRPr="00C21863" w:rsidRDefault="00D66064" w:rsidP="00CD0D36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ara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ngirim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form </w:t>
            </w:r>
            <w:proofErr w:type="spellStart"/>
            <w:r>
              <w:rPr>
                <w:rFonts w:ascii="Times New Roman" w:hAnsi="Times New Roman" w:cs="Times New Roman"/>
              </w:rPr>
              <w:t>in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pad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aniti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tel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uj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langsung</w:t>
            </w:r>
            <w:proofErr w:type="spellEnd"/>
          </w:p>
          <w:p w14:paraId="7C401F09" w14:textId="77777777" w:rsidR="00D66064" w:rsidRDefault="00D66064" w:rsidP="00CD0D36">
            <w:pPr>
              <w:rPr>
                <w:rFonts w:ascii="Times New Roman" w:hAnsi="Times New Roman" w:cs="Times New Roman"/>
                <w:lang w:val="id-ID"/>
              </w:rPr>
            </w:pPr>
            <w:r w:rsidRPr="00326FAF">
              <w:rPr>
                <w:rFonts w:ascii="Times New Roman" w:hAnsi="Times New Roman" w:cs="Times New Roman"/>
                <w:lang w:val="id-ID"/>
              </w:rPr>
              <w:t>*) Ditandatangani saat berakhirnya ujian</w:t>
            </w:r>
          </w:p>
          <w:p w14:paraId="42F3A3F7" w14:textId="77777777" w:rsidR="00D66064" w:rsidRPr="00C21863" w:rsidRDefault="00D66064" w:rsidP="00CD0D3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**) </w:t>
            </w:r>
            <w:proofErr w:type="spellStart"/>
            <w:r>
              <w:rPr>
                <w:rFonts w:ascii="Times New Roman" w:hAnsi="Times New Roman" w:cs="Times New Roman"/>
              </w:rPr>
              <w:t>Ditandatangan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a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vi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la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lesai</w:t>
            </w:r>
            <w:proofErr w:type="spellEnd"/>
          </w:p>
        </w:tc>
      </w:tr>
    </w:tbl>
    <w:p w14:paraId="6B97D6B1" w14:textId="77777777" w:rsidR="006A6355" w:rsidRPr="00326FAF" w:rsidRDefault="006A6355" w:rsidP="006A6355">
      <w:pPr>
        <w:spacing w:after="0"/>
        <w:rPr>
          <w:rFonts w:ascii="Times New Roman" w:hAnsi="Times New Roman" w:cs="Times New Roman"/>
          <w:lang w:val="id-ID"/>
        </w:rPr>
      </w:pPr>
    </w:p>
    <w:sectPr w:rsidR="006A6355" w:rsidRPr="00326FAF" w:rsidSect="00F16DF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B86CE" w14:textId="77777777" w:rsidR="00A96839" w:rsidRDefault="00A96839" w:rsidP="006A6355">
      <w:pPr>
        <w:spacing w:after="0" w:line="240" w:lineRule="auto"/>
      </w:pPr>
      <w:r>
        <w:separator/>
      </w:r>
    </w:p>
  </w:endnote>
  <w:endnote w:type="continuationSeparator" w:id="0">
    <w:p w14:paraId="090058A1" w14:textId="77777777" w:rsidR="00A96839" w:rsidRDefault="00A96839" w:rsidP="006A6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4D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F29C0" w14:textId="77777777" w:rsidR="001E5CA9" w:rsidRDefault="001E5C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C3F5C" w14:textId="3EE75726" w:rsidR="00DA1ED6" w:rsidRPr="006D60BB" w:rsidRDefault="00DA1ED6" w:rsidP="006A6355">
    <w:pPr>
      <w:pStyle w:val="Footer"/>
      <w:rPr>
        <w:i/>
      </w:rPr>
    </w:pPr>
    <w:r>
      <w:rPr>
        <w:i/>
        <w:lang w:val="id-ID"/>
      </w:rPr>
      <w:t>FRM.R</w:t>
    </w:r>
    <w:r w:rsidR="001E5CA9">
      <w:rPr>
        <w:i/>
      </w:rPr>
      <w:t>TE</w:t>
    </w:r>
    <w:r>
      <w:rPr>
        <w:i/>
        <w:lang w:val="id-ID"/>
      </w:rPr>
      <w:t>.01.32.0</w:t>
    </w:r>
    <w:r>
      <w:rPr>
        <w:i/>
      </w:rPr>
      <w:t>1</w:t>
    </w:r>
  </w:p>
  <w:p w14:paraId="52D78B35" w14:textId="77777777" w:rsidR="00DA1ED6" w:rsidRDefault="00DA1E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103EC" w14:textId="77777777" w:rsidR="001E5CA9" w:rsidRDefault="001E5C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F7C16" w14:textId="77777777" w:rsidR="00A96839" w:rsidRDefault="00A96839" w:rsidP="006A6355">
      <w:pPr>
        <w:spacing w:after="0" w:line="240" w:lineRule="auto"/>
      </w:pPr>
      <w:r>
        <w:separator/>
      </w:r>
    </w:p>
  </w:footnote>
  <w:footnote w:type="continuationSeparator" w:id="0">
    <w:p w14:paraId="170CD6AC" w14:textId="77777777" w:rsidR="00A96839" w:rsidRDefault="00A96839" w:rsidP="006A63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1F866" w14:textId="77777777" w:rsidR="001E5CA9" w:rsidRDefault="001E5C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27A2E" w14:textId="77777777" w:rsidR="001E5CA9" w:rsidRDefault="001E5C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0F33E8" w14:textId="77777777" w:rsidR="001E5CA9" w:rsidRDefault="001E5C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80A52"/>
    <w:multiLevelType w:val="hybridMultilevel"/>
    <w:tmpl w:val="490A72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643A72"/>
    <w:multiLevelType w:val="hybridMultilevel"/>
    <w:tmpl w:val="CD304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9039954">
    <w:abstractNumId w:val="0"/>
  </w:num>
  <w:num w:numId="2" w16cid:durableId="7496970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NjM2NTczNLcwMDZW0lEKTi0uzszPAykwrAUADgi8KiwAAAA="/>
  </w:docVars>
  <w:rsids>
    <w:rsidRoot w:val="006A6355"/>
    <w:rsid w:val="00084FBA"/>
    <w:rsid w:val="000A14B7"/>
    <w:rsid w:val="001E5CA9"/>
    <w:rsid w:val="00244FD9"/>
    <w:rsid w:val="00326FAF"/>
    <w:rsid w:val="0034093D"/>
    <w:rsid w:val="00366BA7"/>
    <w:rsid w:val="003C2FDC"/>
    <w:rsid w:val="00465FF4"/>
    <w:rsid w:val="00494F31"/>
    <w:rsid w:val="004C15F3"/>
    <w:rsid w:val="00506B8A"/>
    <w:rsid w:val="00550081"/>
    <w:rsid w:val="005874B7"/>
    <w:rsid w:val="00642165"/>
    <w:rsid w:val="0068774B"/>
    <w:rsid w:val="006A6355"/>
    <w:rsid w:val="00707AF3"/>
    <w:rsid w:val="00711D3F"/>
    <w:rsid w:val="007752E4"/>
    <w:rsid w:val="009A2F64"/>
    <w:rsid w:val="009B7014"/>
    <w:rsid w:val="009F7AA8"/>
    <w:rsid w:val="00A852C7"/>
    <w:rsid w:val="00A96839"/>
    <w:rsid w:val="00AC4CCB"/>
    <w:rsid w:val="00AD1079"/>
    <w:rsid w:val="00B51982"/>
    <w:rsid w:val="00C00EA9"/>
    <w:rsid w:val="00C36076"/>
    <w:rsid w:val="00C62C77"/>
    <w:rsid w:val="00C80282"/>
    <w:rsid w:val="00CC4277"/>
    <w:rsid w:val="00CD74AE"/>
    <w:rsid w:val="00D161C5"/>
    <w:rsid w:val="00D66064"/>
    <w:rsid w:val="00D82CC0"/>
    <w:rsid w:val="00DA1ED6"/>
    <w:rsid w:val="00E60823"/>
    <w:rsid w:val="00E65E89"/>
    <w:rsid w:val="00E84118"/>
    <w:rsid w:val="00EF22A1"/>
    <w:rsid w:val="00F01BFD"/>
    <w:rsid w:val="00F16DF1"/>
    <w:rsid w:val="00F77B37"/>
    <w:rsid w:val="00F77CF4"/>
    <w:rsid w:val="00FE7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A0DBEA"/>
  <w15:docId w15:val="{884DFEC9-6C61-46B8-B6A1-FDE127BE4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1ED6"/>
    <w:rPr>
      <w:rFonts w:eastAsiaTheme="minorEastAsia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707AF3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spacing w:val="80"/>
      <w:sz w:val="20"/>
      <w:szCs w:val="24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707AF3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A6355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635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A635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63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6355"/>
    <w:rPr>
      <w:rFonts w:ascii="Tahoma" w:eastAsiaTheme="minorEastAsia" w:hAnsi="Tahoma" w:cs="Tahoma"/>
      <w:sz w:val="16"/>
      <w:szCs w:val="16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6A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355"/>
    <w:rPr>
      <w:rFonts w:eastAsiaTheme="minorEastAsia"/>
      <w:lang w:eastAsia="zh-CN"/>
    </w:rPr>
  </w:style>
  <w:style w:type="paragraph" w:styleId="Footer">
    <w:name w:val="footer"/>
    <w:basedOn w:val="Normal"/>
    <w:link w:val="FooterChar"/>
    <w:unhideWhenUsed/>
    <w:rsid w:val="006A63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6A6355"/>
    <w:rPr>
      <w:rFonts w:eastAsiaTheme="minorEastAsia"/>
      <w:lang w:eastAsia="zh-CN"/>
    </w:rPr>
  </w:style>
  <w:style w:type="character" w:customStyle="1" w:styleId="Heading2Char">
    <w:name w:val="Heading 2 Char"/>
    <w:basedOn w:val="DefaultParagraphFont"/>
    <w:link w:val="Heading2"/>
    <w:rsid w:val="00707AF3"/>
    <w:rPr>
      <w:rFonts w:ascii="Times New Roman" w:eastAsia="Times New Roman" w:hAnsi="Times New Roman" w:cs="Times New Roman"/>
      <w:b/>
      <w:spacing w:val="80"/>
      <w:sz w:val="20"/>
      <w:szCs w:val="24"/>
    </w:rPr>
  </w:style>
  <w:style w:type="character" w:customStyle="1" w:styleId="Heading3Char">
    <w:name w:val="Heading 3 Char"/>
    <w:basedOn w:val="DefaultParagraphFont"/>
    <w:link w:val="Heading3"/>
    <w:rsid w:val="00707AF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rsid w:val="00C62C7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olinema.ac.id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me</Company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psp2</dc:creator>
  <cp:keywords/>
  <dc:description/>
  <cp:lastModifiedBy>Mas Nurul Achmadiah</cp:lastModifiedBy>
  <cp:revision>6</cp:revision>
  <dcterms:created xsi:type="dcterms:W3CDTF">2020-06-29T07:28:00Z</dcterms:created>
  <dcterms:modified xsi:type="dcterms:W3CDTF">2022-10-05T06:53:00Z</dcterms:modified>
</cp:coreProperties>
</file>